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ce</w:t>
      </w:r>
      <w:r>
        <w:t xml:space="preserve"> </w:t>
      </w:r>
      <w:r>
        <w:t xml:space="preserve">Officer</w:t>
      </w:r>
      <w:r>
        <w:t xml:space="preserve"> </w:t>
      </w:r>
      <w:r>
        <w:t xml:space="preserve">Cover</w:t>
      </w:r>
      <w:r>
        <w:t xml:space="preserve"> </w:t>
      </w:r>
      <w:r>
        <w:t xml:space="preserve">Letter</w:t>
      </w:r>
      <w:r>
        <w:t xml:space="preserve"> </w:t>
      </w:r>
      <w:r>
        <w:t xml:space="preserve">-</w:t>
      </w:r>
      <w:r>
        <w:t xml:space="preserve"> </w:t>
      </w:r>
      <w:r>
        <w:t xml:space="preserve">Canada</w:t>
      </w:r>
      <w:r>
        <w:t xml:space="preserve"> </w:t>
      </w:r>
      <w:r>
        <w:t xml:space="preserve">Vancouver</w:t>
      </w:r>
    </w:p>
    <w:bookmarkStart w:id="20" w:name="X12335453af892e7547d05e7ca1e25751383bf25"/>
    <w:p>
      <w:pPr>
        <w:pStyle w:val="Heading1"/>
      </w:pPr>
      <w:r>
        <w:t xml:space="preserve">Cover Letter for Police Officer Position in Canada Vancouver</w:t>
      </w:r>
    </w:p>
    <w:p>
      <w:pPr>
        <w:pStyle w:val="FirstParagraph"/>
      </w:pPr>
      <w:r>
        <w:rPr>
          <w:bCs/>
          <w:b/>
        </w:rPr>
        <w:t xml:space="preserve">Dear [Hiring Manager's Name or "Recruitment Team"],</w:t>
      </w:r>
    </w:p>
    <w:p>
      <w:pPr>
        <w:pStyle w:val="BodyText"/>
      </w:pPr>
      <w:r>
        <w:t xml:space="preserve">I am writing to express my sincere interest in the Police Officer position with the [Name of Local RCMP or Police Department] in Canada Vancouver. As a dedicated public servant with a strong commitment to community safety, I am eager to contribute my skills, experience, and unwavering dedication to upholding the values of justice and integrity that define law enforcement in this vibrant city. Vancouver’s unique blend of urban energy, cultural diversity, and natural beauty creates an environment where police officers play a pivotal role in fostering trust and ensuring the well-being of all residents. I am confident that my background in community engagement, crisis management, and public service aligns perfectly with the responsibilities of a Police Officer in Canada Vancouver.</w:t>
      </w:r>
    </w:p>
    <w:p>
      <w:pPr>
        <w:pStyle w:val="BodyText"/>
      </w:pPr>
      <w:r>
        <w:t xml:space="preserve">Throughout my career, I have focused on building strong relationships between law enforcement and the communities we serve. My experience as a [previous role, e.g., "Officer Trainee" or "Community Outreach Specialist"] has equipped me with the foundational skills necessary to address complex challenges while maintaining a professional and compassionate approach. I understand that policing in Vancouver requires not only technical expertise but also an acute awareness of the city’s unique social, economic, and cultural dynamics. Whether it is navigating the bustling streets of Downtown Vancouver, supporting residents in neighborhoods like East Side or South Granville, or collaborating with local organizations to address issues such as homelessness and mental health crises, I am prepared to adapt and excel in every scenario.</w:t>
      </w:r>
    </w:p>
    <w:p>
      <w:pPr>
        <w:pStyle w:val="BodyText"/>
      </w:pPr>
      <w:r>
        <w:t xml:space="preserve">One of my core strengths is my ability to remain calm under pressure and make swift, informed decisions. During my time [mention relevant experience], I successfully mediated high-stress situations involving public disturbances, traffic enforcement, and emergency response. These experiences have honed my problem-solving abilities and reinforced the importance of empathy in policing. I believe that effective law enforcement is not just about enforcing rules but also about understanding the human stories behind every call for help. In Canada Vancouver, where communities are diverse and ever-evolving, this perspective is essential to building mutual respect between officers and residents.</w:t>
      </w:r>
    </w:p>
    <w:p>
      <w:pPr>
        <w:pStyle w:val="BodyText"/>
      </w:pPr>
      <w:r>
        <w:t xml:space="preserve">As a candidate for a Police Officer role in Canada Vancouver, I am particularly drawn to the city’s commitment to progressive policing initiatives. Vancouver has been at the forefront of implementing community-oriented strategies that prioritize de-escalation, mental health support, and youth engagement. I have studied these programs extensively and am eager to contribute my own insights and energy to further their success. For instance, I have volunteered with local organizations that advocate for equitable policing practices and have participated in workshops on cultural competency and trauma-informed approaches. These experiences have deepened my understanding of the challenges faced by marginalized groups, which I believe is critical for fostering inclusive and safe communities.</w:t>
      </w:r>
    </w:p>
    <w:p>
      <w:pPr>
        <w:pStyle w:val="BodyText"/>
      </w:pPr>
      <w:r>
        <w:t xml:space="preserve">Additionally, my academic background in [mention relevant field, e.g., "Criminal Justice" or "Sociology"] has provided me with a theoretical foundation to complement my practical experience. I hold certifications in [list any relevant certifications, e.g., "First Aid/CPR," "Defensive Tactics," or "Community Policing"]. These qualifications, combined with my hands-on training at [training institution or academy], have prepared me to meet the rigorous demands of police work in Canada Vancouver. I am also committed to continuous learning and professional growth, as I recognize that policing is an evolving field requiring adaptability and innovation.</w:t>
      </w:r>
    </w:p>
    <w:p>
      <w:pPr>
        <w:pStyle w:val="BodyText"/>
      </w:pPr>
      <w:r>
        <w:t xml:space="preserve">What sets me apart as a candidate is my genuine passion for serving others. I have always believed that public service is about more than a job—it’s about making a meaningful impact on people’s lives. In Canada Vancouver, where the pace of life can be fast and the challenges complex, I am motivated to bring a sense of purpose and integrity to every interaction. Whether it is patrolling neighborhoods, responding to emergencies, or working alongside community leaders to prevent crime, I am ready to dedicate myself fully to this role.</w:t>
      </w:r>
    </w:p>
    <w:p>
      <w:pPr>
        <w:pStyle w:val="BodyText"/>
      </w:pPr>
      <w:r>
        <w:t xml:space="preserve">Finally, I want to emphasize my deep respect for the values that define policing in Canada Vancouver. The RCMP and local police departments are entrusted with safeguarding the rights and safety of all citizens, and I am honored to apply for a position that aligns with these principles. I am confident that my skills, experience, and dedication will enable me to contribute positively to the [Name of Department]’s mission of maintaining peace, order, and justice in one of Canada’s most dynamic cities.</w:t>
      </w:r>
    </w:p>
    <w:p>
      <w:pPr>
        <w:pStyle w:val="BodyText"/>
      </w:pPr>
      <w:r>
        <w:t xml:space="preserve">Thank you for considering my application. I would welcome the opportunity to discuss how I can support the vital work of police officers in Canada Vancouver. Please feel free to contact me at [your phone number] or [your email address] at your earliest convenience. I look forward to the possibility of contributing to a safer, more connected community in this incredible city.</w:t>
      </w:r>
    </w:p>
    <w:p>
      <w:pPr>
        <w:pStyle w:val="BodyText"/>
      </w:pPr>
      <w:r>
        <w:t xml:space="preserve">Sincerely,</w:t>
      </w:r>
      <w:r>
        <w:br/>
      </w:r>
      <w:r>
        <w:rPr>
          <w:bCs/>
          <w:b/>
        </w:rPr>
        <w:t xml:space="preserve">[Your Full Name]</w:t>
      </w:r>
      <w:r>
        <w:br/>
      </w:r>
      <w:r>
        <w:t xml:space="preserve">[Your Address]</w:t>
      </w:r>
      <w:r>
        <w:br/>
      </w:r>
      <w:r>
        <w:t xml:space="preserve">[City, Province, Postal Code]</w:t>
      </w:r>
      <w:r>
        <w:br/>
      </w:r>
      <w:r>
        <w:t xml:space="preserve">[Phone Number]</w:t>
      </w:r>
      <w:r>
        <w:br/>
      </w:r>
      <w:r>
        <w:t xml:space="preserve">[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e Officer Cover Letter - Canada Vancouver</dc:title>
  <dc:creator/>
  <dc:language>en</dc:language>
  <cp:keywords/>
  <dcterms:created xsi:type="dcterms:W3CDTF">2026-07-23T15:26:14Z</dcterms:created>
  <dcterms:modified xsi:type="dcterms:W3CDTF">2026-07-23T15:26:14Z</dcterms:modified>
</cp:coreProperties>
</file>

<file path=docProps/custom.xml><?xml version="1.0" encoding="utf-8"?>
<Properties xmlns="http://schemas.openxmlformats.org/officeDocument/2006/custom-properties" xmlns:vt="http://schemas.openxmlformats.org/officeDocument/2006/docPropsVTypes"/>
</file>